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10863" w14:textId="77777777" w:rsidR="005D5DDC" w:rsidRPr="00CE2534" w:rsidRDefault="005D5DDC" w:rsidP="005D5DDC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252B8B11" w14:textId="6BBEE124" w:rsidR="005D5DDC" w:rsidRDefault="005D5DDC" w:rsidP="005D5DDC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>Ex. No.</w:t>
      </w:r>
      <w:r>
        <w:rPr>
          <w:b/>
          <w:bCs/>
          <w:sz w:val="28"/>
          <w:szCs w:val="28"/>
          <w:u w:val="single"/>
        </w:rPr>
        <w:t>8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5D5DDC">
        <w:rPr>
          <w:b/>
          <w:bCs/>
          <w:sz w:val="28"/>
          <w:szCs w:val="28"/>
          <w:u w:val="single"/>
        </w:rPr>
        <w:t>3D Transformations</w:t>
      </w:r>
    </w:p>
    <w:p w14:paraId="1282E17F" w14:textId="43596044" w:rsidR="005D5DDC" w:rsidRDefault="005D5DDC" w:rsidP="005D5DDC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E61A33">
        <w:rPr>
          <w:sz w:val="24"/>
          <w:szCs w:val="24"/>
        </w:rPr>
        <w:t>20</w:t>
      </w:r>
      <w:r>
        <w:rPr>
          <w:sz w:val="24"/>
          <w:szCs w:val="24"/>
        </w:rPr>
        <w:t>/</w:t>
      </w:r>
      <w:r w:rsidR="00E61A33">
        <w:rPr>
          <w:sz w:val="24"/>
          <w:szCs w:val="24"/>
        </w:rPr>
        <w:t>9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42118234" w14:textId="77777777" w:rsidR="005D5DDC" w:rsidRDefault="005D5DDC" w:rsidP="005D5DDC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34BCE028" w14:textId="77777777" w:rsidR="005D5DDC" w:rsidRDefault="005D5DDC" w:rsidP="005D5DDC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24687306" w14:textId="77777777" w:rsidR="005D5DDC" w:rsidRPr="005D5DDC" w:rsidRDefault="005D5DDC">
      <w:pPr>
        <w:rPr>
          <w:sz w:val="24"/>
          <w:szCs w:val="24"/>
        </w:rPr>
      </w:pPr>
      <w:r w:rsidRPr="005D5DDC">
        <w:rPr>
          <w:sz w:val="24"/>
          <w:szCs w:val="24"/>
        </w:rPr>
        <w:t xml:space="preserve">Perform the following basic 3D Transformations on any 3D Object. </w:t>
      </w:r>
    </w:p>
    <w:p w14:paraId="73CFBD89" w14:textId="77777777" w:rsidR="005D5DDC" w:rsidRPr="005D5DDC" w:rsidRDefault="005D5DDC">
      <w:pPr>
        <w:rPr>
          <w:sz w:val="24"/>
          <w:szCs w:val="24"/>
        </w:rPr>
      </w:pPr>
      <w:r w:rsidRPr="005D5DDC">
        <w:rPr>
          <w:sz w:val="24"/>
          <w:szCs w:val="24"/>
        </w:rPr>
        <w:t>1) Translation</w:t>
      </w:r>
    </w:p>
    <w:p w14:paraId="402E30DB" w14:textId="77777777" w:rsidR="005D5DDC" w:rsidRPr="005D5DDC" w:rsidRDefault="005D5DDC">
      <w:pPr>
        <w:rPr>
          <w:sz w:val="24"/>
          <w:szCs w:val="24"/>
        </w:rPr>
      </w:pPr>
      <w:r w:rsidRPr="005D5DDC">
        <w:rPr>
          <w:sz w:val="24"/>
          <w:szCs w:val="24"/>
        </w:rPr>
        <w:t xml:space="preserve"> 2) Rotation </w:t>
      </w:r>
    </w:p>
    <w:p w14:paraId="10C2FE7A" w14:textId="77777777" w:rsidR="005D5DDC" w:rsidRPr="005D5DDC" w:rsidRDefault="005D5DDC">
      <w:pPr>
        <w:rPr>
          <w:sz w:val="24"/>
          <w:szCs w:val="24"/>
        </w:rPr>
      </w:pPr>
      <w:r w:rsidRPr="005D5DDC">
        <w:rPr>
          <w:sz w:val="24"/>
          <w:szCs w:val="24"/>
        </w:rPr>
        <w:t xml:space="preserve">3) Scaling </w:t>
      </w:r>
    </w:p>
    <w:p w14:paraId="32FFB63C" w14:textId="77777777" w:rsidR="005D5DDC" w:rsidRPr="005D5DDC" w:rsidRDefault="005D5DDC">
      <w:pPr>
        <w:rPr>
          <w:sz w:val="24"/>
          <w:szCs w:val="24"/>
        </w:rPr>
      </w:pPr>
      <w:r w:rsidRPr="005D5DDC">
        <w:rPr>
          <w:sz w:val="24"/>
          <w:szCs w:val="24"/>
        </w:rPr>
        <w:t xml:space="preserve">Use only homogeneous coordinate representation and matrix multiplication to perform transformations. </w:t>
      </w:r>
    </w:p>
    <w:p w14:paraId="4C19F74B" w14:textId="77777777" w:rsidR="005D5DDC" w:rsidRPr="005D5DDC" w:rsidRDefault="005D5DDC">
      <w:pPr>
        <w:rPr>
          <w:sz w:val="24"/>
          <w:szCs w:val="24"/>
        </w:rPr>
      </w:pPr>
      <w:r w:rsidRPr="005D5DDC">
        <w:rPr>
          <w:sz w:val="24"/>
          <w:szCs w:val="24"/>
        </w:rPr>
        <w:t xml:space="preserve">Set the camera to any position on the 3D space. Have (0,0,0) at the center of the screen. </w:t>
      </w:r>
    </w:p>
    <w:p w14:paraId="0941F01F" w14:textId="1B30E2A6" w:rsidR="00200265" w:rsidRPr="005D5DDC" w:rsidRDefault="005D5DDC">
      <w:pPr>
        <w:rPr>
          <w:sz w:val="24"/>
          <w:szCs w:val="24"/>
        </w:rPr>
      </w:pPr>
      <w:r w:rsidRPr="005D5DDC">
        <w:rPr>
          <w:sz w:val="24"/>
          <w:szCs w:val="24"/>
        </w:rPr>
        <w:t>Draw X , Y and Z axis.</w:t>
      </w:r>
    </w:p>
    <w:p w14:paraId="58508897" w14:textId="7E149283" w:rsidR="005D5DDC" w:rsidRDefault="005D5DDC" w:rsidP="005D5DD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  <w:r w:rsidRPr="00CE2534">
        <w:rPr>
          <w:b/>
          <w:bCs/>
          <w:sz w:val="28"/>
          <w:szCs w:val="28"/>
        </w:rPr>
        <w:t>:</w:t>
      </w:r>
    </w:p>
    <w:p w14:paraId="2A2CE58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808080"/>
          <w:sz w:val="24"/>
          <w:szCs w:val="24"/>
        </w:rPr>
        <w:t>#include</w:t>
      </w:r>
      <w:r w:rsidRPr="005D5DDC">
        <w:rPr>
          <w:rFonts w:ascii="Consolas" w:hAnsi="Consolas" w:cs="Consolas"/>
          <w:color w:val="A31515"/>
          <w:sz w:val="24"/>
          <w:szCs w:val="24"/>
        </w:rPr>
        <w:t>&lt;GL/glut.h&gt;</w:t>
      </w:r>
    </w:p>
    <w:p w14:paraId="176F653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808080"/>
          <w:sz w:val="24"/>
          <w:szCs w:val="24"/>
        </w:rPr>
        <w:t>#include</w:t>
      </w:r>
      <w:r w:rsidRPr="005D5DDC">
        <w:rPr>
          <w:rFonts w:ascii="Consolas" w:hAnsi="Consolas" w:cs="Consolas"/>
          <w:color w:val="A31515"/>
          <w:sz w:val="24"/>
          <w:szCs w:val="24"/>
        </w:rPr>
        <w:t>&lt;iostream&gt;</w:t>
      </w:r>
    </w:p>
    <w:p w14:paraId="278B70CF" w14:textId="5192D052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24"/>
          <w:szCs w:val="24"/>
        </w:rPr>
      </w:pPr>
      <w:r w:rsidRPr="005D5DDC">
        <w:rPr>
          <w:rFonts w:ascii="Consolas" w:hAnsi="Consolas" w:cs="Consolas"/>
          <w:color w:val="808080"/>
          <w:sz w:val="24"/>
          <w:szCs w:val="24"/>
        </w:rPr>
        <w:t>#include</w:t>
      </w:r>
      <w:r w:rsidRPr="005D5DDC">
        <w:rPr>
          <w:rFonts w:ascii="Consolas" w:hAnsi="Consolas" w:cs="Consolas"/>
          <w:color w:val="A31515"/>
          <w:sz w:val="24"/>
          <w:szCs w:val="24"/>
        </w:rPr>
        <w:t>&lt;math.h&gt;</w:t>
      </w:r>
    </w:p>
    <w:p w14:paraId="084EA88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B73900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using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0000FF"/>
          <w:sz w:val="24"/>
          <w:szCs w:val="24"/>
        </w:rPr>
        <w:t>namespac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std;</w:t>
      </w:r>
    </w:p>
    <w:p w14:paraId="0B68A2A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808080"/>
          <w:sz w:val="24"/>
          <w:szCs w:val="24"/>
        </w:rPr>
        <w:t>#defin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6F008A"/>
          <w:sz w:val="24"/>
          <w:szCs w:val="24"/>
        </w:rPr>
        <w:t>PI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3.14159265358979323846264338327950288419716939937510582</w:t>
      </w:r>
    </w:p>
    <w:p w14:paraId="48339E4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typedef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0000FF"/>
          <w:sz w:val="24"/>
          <w:szCs w:val="24"/>
        </w:rPr>
        <w:t>struc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2B91AF"/>
          <w:sz w:val="24"/>
          <w:szCs w:val="24"/>
        </w:rPr>
        <w:t>Po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{</w:t>
      </w:r>
    </w:p>
    <w:p w14:paraId="7F4CE96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doubl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x, y, z, h;</w:t>
      </w:r>
    </w:p>
    <w:p w14:paraId="44A40BA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  <w:r w:rsidRPr="005D5DDC">
        <w:rPr>
          <w:rFonts w:ascii="Consolas" w:hAnsi="Consolas" w:cs="Consolas"/>
          <w:color w:val="2B91AF"/>
          <w:sz w:val="24"/>
          <w:szCs w:val="24"/>
        </w:rPr>
        <w:t>Point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64601F0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typedef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0000FF"/>
          <w:sz w:val="24"/>
          <w:szCs w:val="24"/>
        </w:rPr>
        <w:t>struc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2B91AF"/>
          <w:sz w:val="24"/>
          <w:szCs w:val="24"/>
        </w:rPr>
        <w:t>Fac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{</w:t>
      </w:r>
    </w:p>
    <w:p w14:paraId="5693E23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2B91AF"/>
          <w:sz w:val="24"/>
          <w:szCs w:val="24"/>
        </w:rPr>
        <w:t>Po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v[4];</w:t>
      </w:r>
    </w:p>
    <w:p w14:paraId="025AC73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  <w:r w:rsidRPr="005D5DDC">
        <w:rPr>
          <w:rFonts w:ascii="Consolas" w:hAnsi="Consolas" w:cs="Consolas"/>
          <w:color w:val="2B91AF"/>
          <w:sz w:val="24"/>
          <w:szCs w:val="24"/>
        </w:rPr>
        <w:t>Face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6F99D51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typedef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0000FF"/>
          <w:sz w:val="24"/>
          <w:szCs w:val="24"/>
        </w:rPr>
        <w:t>struc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2B91AF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{</w:t>
      </w:r>
    </w:p>
    <w:p w14:paraId="7B907EBD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2B91AF"/>
          <w:sz w:val="24"/>
          <w:szCs w:val="24"/>
        </w:rPr>
        <w:t>Po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v[8];</w:t>
      </w:r>
    </w:p>
    <w:p w14:paraId="715B100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2B91AF"/>
          <w:sz w:val="24"/>
          <w:szCs w:val="24"/>
        </w:rPr>
        <w:t>Fac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faces[6];</w:t>
      </w:r>
    </w:p>
    <w:p w14:paraId="4D82774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  <w:r w:rsidRPr="005D5DDC">
        <w:rPr>
          <w:rFonts w:ascii="Consolas" w:hAnsi="Consolas" w:cs="Consolas"/>
          <w:color w:val="2B91AF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21274C3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assignList[6][4] = { {0, 1, 3, 2}, {0, 4, 5, 1}, {0, 4, 6, 2},</w:t>
      </w:r>
    </w:p>
    <w:p w14:paraId="7BA4B1C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{4, 5, 7, 6}, {2, 6, 7, 3}, {1, 5, 7, 3}</w:t>
      </w:r>
    </w:p>
    <w:p w14:paraId="7843FAA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;</w:t>
      </w:r>
    </w:p>
    <w:p w14:paraId="62F4964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floa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olors[6][3] = { {0, 1, 0}, {1, 0, 0}, {0, 0, 1},</w:t>
      </w:r>
    </w:p>
    <w:p w14:paraId="5C366DD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{1, 1, 0}, {0, 1, 1}, {1, 0, 1}</w:t>
      </w:r>
    </w:p>
    <w:p w14:paraId="2F20026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;</w:t>
      </w:r>
    </w:p>
    <w:p w14:paraId="7A0A1A7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doubl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Mat[4][4];</w:t>
      </w:r>
    </w:p>
    <w:p w14:paraId="70A52AC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bool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flag = </w:t>
      </w:r>
      <w:r w:rsidRPr="005D5DDC">
        <w:rPr>
          <w:rFonts w:ascii="Consolas" w:hAnsi="Consolas" w:cs="Consolas"/>
          <w:color w:val="0000FF"/>
          <w:sz w:val="24"/>
          <w:szCs w:val="24"/>
        </w:rPr>
        <w:t>false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0B670A4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2B91AF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uboid, tcuboid;</w:t>
      </w:r>
    </w:p>
    <w:p w14:paraId="0B032F7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2B91AF"/>
          <w:sz w:val="24"/>
          <w:szCs w:val="24"/>
        </w:rPr>
        <w:lastRenderedPageBreak/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nitCuboid() {</w:t>
      </w:r>
    </w:p>
    <w:p w14:paraId="1441065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2B91AF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uboid;</w:t>
      </w:r>
    </w:p>
    <w:p w14:paraId="1D9CA866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doubl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po[8][3] = { {-25, 25, 0}, {25, 25, 0}, {-25, -25, 0}, {25,</w:t>
      </w:r>
    </w:p>
    <w:p w14:paraId="1DF5096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-25, 0},</w:t>
      </w:r>
    </w:p>
    <w:p w14:paraId="5C767EA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{-25, 25, 50}, {25, 25, 50}, {-25, -25, 50}, {25,</w:t>
      </w:r>
    </w:p>
    <w:p w14:paraId="48E6668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-25, 50}</w:t>
      </w:r>
    </w:p>
    <w:p w14:paraId="49F8EF7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;</w:t>
      </w:r>
    </w:p>
    <w:p w14:paraId="6E0668B6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 = 0; i &lt; 8; i++) {</w:t>
      </w:r>
    </w:p>
    <w:p w14:paraId="06EC03D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cuboid.v[i].x = po[i][0];</w:t>
      </w:r>
    </w:p>
    <w:p w14:paraId="275BC3A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cuboid.v[i].y = po[i][1];</w:t>
      </w:r>
    </w:p>
    <w:p w14:paraId="066D4C7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cuboid.v[i].z = po[i][2];</w:t>
      </w:r>
    </w:p>
    <w:p w14:paraId="2A1A20B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cuboid.v[i].h = 1;</w:t>
      </w:r>
    </w:p>
    <w:p w14:paraId="4765863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1CD9AF63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 = 0; i &lt; 6; i++) {</w:t>
      </w:r>
    </w:p>
    <w:p w14:paraId="662A3B8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j = 0; j &lt; 4; j++) {</w:t>
      </w:r>
    </w:p>
    <w:p w14:paraId="7D3AD70D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uboid.faces[i].v[j] </w:t>
      </w:r>
      <w:r w:rsidRPr="005D5DDC">
        <w:rPr>
          <w:rFonts w:ascii="Consolas" w:hAnsi="Consolas" w:cs="Consolas"/>
          <w:color w:val="008080"/>
          <w:sz w:val="24"/>
          <w:szCs w:val="24"/>
        </w:rPr>
        <w:t>=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uboid.v[assignList[i][j]];</w:t>
      </w:r>
    </w:p>
    <w:p w14:paraId="5558F73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511115F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17842016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return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uboid;</w:t>
      </w:r>
    </w:p>
    <w:p w14:paraId="42CFBBC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</w:p>
    <w:p w14:paraId="36641F6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v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myInit() {</w:t>
      </w:r>
    </w:p>
    <w:p w14:paraId="3A14B4C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ClearColor(1.0, 1.0, 1.0, 0.0);</w:t>
      </w:r>
    </w:p>
    <w:p w14:paraId="4767859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Color3f(0, 0, 0);</w:t>
      </w:r>
    </w:p>
    <w:p w14:paraId="697CC92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Enable(</w:t>
      </w:r>
      <w:r w:rsidRPr="005D5DDC">
        <w:rPr>
          <w:rFonts w:ascii="Consolas" w:hAnsi="Consolas" w:cs="Consolas"/>
          <w:color w:val="6F008A"/>
          <w:sz w:val="24"/>
          <w:szCs w:val="24"/>
        </w:rPr>
        <w:t>GL_BLEND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733D81B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BlendFunc(</w:t>
      </w:r>
      <w:r w:rsidRPr="005D5DDC">
        <w:rPr>
          <w:rFonts w:ascii="Consolas" w:hAnsi="Consolas" w:cs="Consolas"/>
          <w:color w:val="6F008A"/>
          <w:sz w:val="24"/>
          <w:szCs w:val="24"/>
        </w:rPr>
        <w:t>GL_SRC_ALPHA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5D5DDC">
        <w:rPr>
          <w:rFonts w:ascii="Consolas" w:hAnsi="Consolas" w:cs="Consolas"/>
          <w:color w:val="6F008A"/>
          <w:sz w:val="24"/>
          <w:szCs w:val="24"/>
        </w:rPr>
        <w:t>GL_ONE_MINUS_SRC_ALPHA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19A6D55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LoadIdentity();</w:t>
      </w:r>
    </w:p>
    <w:p w14:paraId="30539F4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Ortho(-200, 200, -200, 200, -200, 200);</w:t>
      </w:r>
    </w:p>
    <w:p w14:paraId="13117E5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Enable(</w:t>
      </w:r>
      <w:r w:rsidRPr="005D5DDC">
        <w:rPr>
          <w:rFonts w:ascii="Consolas" w:hAnsi="Consolas" w:cs="Consolas"/>
          <w:color w:val="6F008A"/>
          <w:sz w:val="24"/>
          <w:szCs w:val="24"/>
        </w:rPr>
        <w:t>GL_DEPTH_TEST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2128C7D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</w:p>
    <w:p w14:paraId="3488579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v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disp() {</w:t>
      </w:r>
    </w:p>
    <w:p w14:paraId="6D94B0FD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Rotatef(30, 1, 0, 0);</w:t>
      </w:r>
    </w:p>
    <w:p w14:paraId="7C56CD26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Rotatef(30, 0, 1, 0);</w:t>
      </w:r>
    </w:p>
    <w:p w14:paraId="290912B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</w:p>
    <w:p w14:paraId="5C20676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v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ransformCuboid() {</w:t>
      </w:r>
    </w:p>
    <w:p w14:paraId="622AA6BD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tflag = </w:t>
      </w:r>
      <w:r w:rsidRPr="005D5DDC">
        <w:rPr>
          <w:rFonts w:ascii="Consolas" w:hAnsi="Consolas" w:cs="Consolas"/>
          <w:color w:val="0000FF"/>
          <w:sz w:val="24"/>
          <w:szCs w:val="24"/>
        </w:rPr>
        <w:t>true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194B8AD6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 = 0; i &lt; 8; i++) {</w:t>
      </w:r>
    </w:p>
    <w:p w14:paraId="0219F5F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uboid.v[i].x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 "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uboid.v[i].y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 "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>cuboid.v[i].z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A31515"/>
          <w:sz w:val="24"/>
          <w:szCs w:val="24"/>
        </w:rPr>
        <w:t>"\n"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38FE678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12D6EC4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\n\n"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5A344EA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p = 0; p &lt; 8; p++) {</w:t>
      </w:r>
    </w:p>
    <w:p w14:paraId="23B9CF68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doubl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pnt[4][1], pnt1[4][1];</w:t>
      </w:r>
    </w:p>
    <w:p w14:paraId="2A569CD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pnt[0][0] = cuboid.v[p].x;</w:t>
      </w:r>
    </w:p>
    <w:p w14:paraId="57CC296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pnt[1][0] = cuboid.v[p].y;</w:t>
      </w:r>
    </w:p>
    <w:p w14:paraId="4E5CC52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pnt[2][0] = cuboid.v[p].z;</w:t>
      </w:r>
    </w:p>
    <w:p w14:paraId="5803811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pnt[3][0] = cuboid.v[p].h;</w:t>
      </w:r>
    </w:p>
    <w:p w14:paraId="197C441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memset(pnt1, 0, </w:t>
      </w:r>
      <w:r w:rsidRPr="005D5DDC">
        <w:rPr>
          <w:rFonts w:ascii="Consolas" w:hAnsi="Consolas" w:cs="Consolas"/>
          <w:color w:val="0000FF"/>
          <w:sz w:val="24"/>
          <w:szCs w:val="24"/>
        </w:rPr>
        <w:t>sizeof</w:t>
      </w:r>
      <w:r w:rsidRPr="005D5DDC">
        <w:rPr>
          <w:rFonts w:ascii="Consolas" w:hAnsi="Consolas" w:cs="Consolas"/>
          <w:color w:val="000000"/>
          <w:sz w:val="24"/>
          <w:szCs w:val="24"/>
        </w:rPr>
        <w:t>(pnt1));</w:t>
      </w:r>
    </w:p>
    <w:p w14:paraId="4F4D2668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 = 0; i &lt; 4; i++) {</w:t>
      </w:r>
    </w:p>
    <w:p w14:paraId="5DC74DE1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lastRenderedPageBreak/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j = 0; j &lt; 1; j++) {</w:t>
      </w:r>
    </w:p>
    <w:p w14:paraId="4203925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k = 0; k &lt; 4; k++) {</w:t>
      </w:r>
    </w:p>
    <w:p w14:paraId="1E1313FD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pnt1[i][j] += tMat[i][k] * pnt[k][j];</w:t>
      </w:r>
    </w:p>
    <w:p w14:paraId="5CF2A3B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637F259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1FD17BE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428B1E4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cuboid.v[p].x = pnt1[0][0];</w:t>
      </w:r>
    </w:p>
    <w:p w14:paraId="6E15E0C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cuboid.v[p].y = pnt1[1][0];</w:t>
      </w:r>
    </w:p>
    <w:p w14:paraId="585C778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cuboid.v[p].z = pnt1[2][0];</w:t>
      </w:r>
    </w:p>
    <w:p w14:paraId="6E63267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cuboid.v[p].h = pnt1[3][0];</w:t>
      </w:r>
    </w:p>
    <w:p w14:paraId="6CC7F06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4D5DC65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 = 0; i &lt; 6; i++) {</w:t>
      </w:r>
    </w:p>
    <w:p w14:paraId="218E5F8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j = 0; j &lt; 4; j++) {</w:t>
      </w:r>
    </w:p>
    <w:p w14:paraId="6DF498A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tcuboid.faces[i].v[j] </w:t>
      </w:r>
      <w:r w:rsidRPr="005D5DDC">
        <w:rPr>
          <w:rFonts w:ascii="Consolas" w:hAnsi="Consolas" w:cs="Consolas"/>
          <w:color w:val="008080"/>
          <w:sz w:val="24"/>
          <w:szCs w:val="24"/>
        </w:rPr>
        <w:t>=</w:t>
      </w:r>
    </w:p>
    <w:p w14:paraId="5B916F93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cuboid.v[assignList[i][j]];</w:t>
      </w:r>
    </w:p>
    <w:p w14:paraId="75722EB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387649C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2CF8BBA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 = 0; i &lt; 8; i++) {</w:t>
      </w:r>
    </w:p>
    <w:p w14:paraId="5D4381C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cuboid.v[i].x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 "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cuboid.v[i].y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 "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>tcuboid.v[i].z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A31515"/>
          <w:sz w:val="24"/>
          <w:szCs w:val="24"/>
        </w:rPr>
        <w:t>"\n"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01D7A603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4908835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utPostRedisplay();</w:t>
      </w:r>
    </w:p>
    <w:p w14:paraId="66A2F6D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</w:p>
    <w:p w14:paraId="14E5B33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v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getTransformMatrix() {</w:t>
      </w:r>
    </w:p>
    <w:p w14:paraId="4B17FAA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memset(tMat, 0, </w:t>
      </w:r>
      <w:r w:rsidRPr="005D5DDC">
        <w:rPr>
          <w:rFonts w:ascii="Consolas" w:hAnsi="Consolas" w:cs="Consolas"/>
          <w:color w:val="0000FF"/>
          <w:sz w:val="24"/>
          <w:szCs w:val="24"/>
        </w:rPr>
        <w:t>sizeof</w:t>
      </w:r>
      <w:r w:rsidRPr="005D5DDC">
        <w:rPr>
          <w:rFonts w:ascii="Consolas" w:hAnsi="Consolas" w:cs="Consolas"/>
          <w:color w:val="000000"/>
          <w:sz w:val="24"/>
          <w:szCs w:val="24"/>
        </w:rPr>
        <w:t>(tMat));</w:t>
      </w:r>
    </w:p>
    <w:p w14:paraId="71F88833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tMat[0][0] = tMat[1][1] = tMat[2][2] = tMat[3][3] = 1;</w:t>
      </w:r>
    </w:p>
    <w:p w14:paraId="668E060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h;</w:t>
      </w:r>
    </w:p>
    <w:p w14:paraId="718B5F43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Menu:\n\t1.Translation\n\t2.Rotation\n\t3.Scaling\n\tChoice:"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0AD28A2D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in </w:t>
      </w:r>
      <w:r w:rsidRPr="005D5DDC">
        <w:rPr>
          <w:rFonts w:ascii="Consolas" w:hAnsi="Consolas" w:cs="Consolas"/>
          <w:color w:val="008080"/>
          <w:sz w:val="24"/>
          <w:szCs w:val="24"/>
        </w:rPr>
        <w:t>&gt;&g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ch;</w:t>
      </w:r>
    </w:p>
    <w:p w14:paraId="4A0B8523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switch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ch) {</w:t>
      </w:r>
    </w:p>
    <w:p w14:paraId="36FF70A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cas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1:</w:t>
      </w:r>
    </w:p>
    <w:p w14:paraId="009251F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Enter translation parameters: "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085F8EF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in </w:t>
      </w:r>
      <w:r w:rsidRPr="005D5DDC">
        <w:rPr>
          <w:rFonts w:ascii="Consolas" w:hAnsi="Consolas" w:cs="Consolas"/>
          <w:color w:val="008080"/>
          <w:sz w:val="24"/>
          <w:szCs w:val="24"/>
        </w:rPr>
        <w:t>&gt;&g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Mat[0][3] </w:t>
      </w:r>
      <w:r w:rsidRPr="005D5DDC">
        <w:rPr>
          <w:rFonts w:ascii="Consolas" w:hAnsi="Consolas" w:cs="Consolas"/>
          <w:color w:val="008080"/>
          <w:sz w:val="24"/>
          <w:szCs w:val="24"/>
        </w:rPr>
        <w:t>&gt;&g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Mat[1][3] </w:t>
      </w:r>
      <w:r w:rsidRPr="005D5DDC">
        <w:rPr>
          <w:rFonts w:ascii="Consolas" w:hAnsi="Consolas" w:cs="Consolas"/>
          <w:color w:val="008080"/>
          <w:sz w:val="24"/>
          <w:szCs w:val="24"/>
        </w:rPr>
        <w:t>&gt;&g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Mat[2][3];</w:t>
      </w:r>
    </w:p>
    <w:p w14:paraId="54FCFEA3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break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08C1953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cas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2:</w:t>
      </w:r>
    </w:p>
    <w:p w14:paraId="058505B1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Enter degree of rotation: "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5B381411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doubl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deg;</w:t>
      </w:r>
    </w:p>
    <w:p w14:paraId="1166B5E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in </w:t>
      </w:r>
      <w:r w:rsidRPr="005D5DDC">
        <w:rPr>
          <w:rFonts w:ascii="Consolas" w:hAnsi="Consolas" w:cs="Consolas"/>
          <w:color w:val="008080"/>
          <w:sz w:val="24"/>
          <w:szCs w:val="24"/>
        </w:rPr>
        <w:t>&gt;&g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deg;</w:t>
      </w:r>
    </w:p>
    <w:p w14:paraId="2C5E389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deg = deg * </w:t>
      </w:r>
      <w:r w:rsidRPr="005D5DDC">
        <w:rPr>
          <w:rFonts w:ascii="Consolas" w:hAnsi="Consolas" w:cs="Consolas"/>
          <w:color w:val="6F008A"/>
          <w:sz w:val="24"/>
          <w:szCs w:val="24"/>
        </w:rPr>
        <w:t>PI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/ 180;</w:t>
      </w:r>
    </w:p>
    <w:p w14:paraId="35ACC2A1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Mat[0][0] = cos(deg);</w:t>
      </w:r>
    </w:p>
    <w:p w14:paraId="3FB37DE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Mat[0][1] = -sin(deg);</w:t>
      </w:r>
    </w:p>
    <w:p w14:paraId="63F27BA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Mat[1][1] = tMat[0][0];</w:t>
      </w:r>
    </w:p>
    <w:p w14:paraId="687DD8D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tMat[1][0] = -tMat[0][1];</w:t>
      </w:r>
    </w:p>
    <w:p w14:paraId="3EF43B3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break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3A8FC28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cas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3:</w:t>
      </w:r>
    </w:p>
    <w:p w14:paraId="3825CAC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Enter scaling parameters: "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1CE1B83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in </w:t>
      </w:r>
      <w:r w:rsidRPr="005D5DDC">
        <w:rPr>
          <w:rFonts w:ascii="Consolas" w:hAnsi="Consolas" w:cs="Consolas"/>
          <w:color w:val="008080"/>
          <w:sz w:val="24"/>
          <w:szCs w:val="24"/>
        </w:rPr>
        <w:t>&gt;&g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Mat[0][0] </w:t>
      </w:r>
      <w:r w:rsidRPr="005D5DDC">
        <w:rPr>
          <w:rFonts w:ascii="Consolas" w:hAnsi="Consolas" w:cs="Consolas"/>
          <w:color w:val="008080"/>
          <w:sz w:val="24"/>
          <w:szCs w:val="24"/>
        </w:rPr>
        <w:t>&gt;&g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Mat[1][1] </w:t>
      </w:r>
      <w:r w:rsidRPr="005D5DDC">
        <w:rPr>
          <w:rFonts w:ascii="Consolas" w:hAnsi="Consolas" w:cs="Consolas"/>
          <w:color w:val="008080"/>
          <w:sz w:val="24"/>
          <w:szCs w:val="24"/>
        </w:rPr>
        <w:t>&gt;&g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tMat[2][2];</w:t>
      </w:r>
    </w:p>
    <w:p w14:paraId="1A651A7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break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33B4B36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lastRenderedPageBreak/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defaul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: cout </w:t>
      </w:r>
      <w:r w:rsidRPr="005D5DDC">
        <w:rPr>
          <w:rFonts w:ascii="Consolas" w:hAnsi="Consolas" w:cs="Consolas"/>
          <w:color w:val="008080"/>
          <w:sz w:val="24"/>
          <w:szCs w:val="24"/>
        </w:rPr>
        <w:t>&lt;&lt;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A31515"/>
          <w:sz w:val="24"/>
          <w:szCs w:val="24"/>
        </w:rPr>
        <w:t>"Incorrect choice\n"</w:t>
      </w:r>
      <w:r w:rsidRPr="005D5DDC">
        <w:rPr>
          <w:rFonts w:ascii="Consolas" w:hAnsi="Consolas" w:cs="Consolas"/>
          <w:color w:val="000000"/>
          <w:sz w:val="24"/>
          <w:szCs w:val="24"/>
        </w:rPr>
        <w:t>;</w:t>
      </w:r>
    </w:p>
    <w:p w14:paraId="36523E8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0C363E1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transformCuboid();</w:t>
      </w:r>
    </w:p>
    <w:p w14:paraId="17F8481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</w:p>
    <w:p w14:paraId="2AF2E82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v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displayCuboid(</w:t>
      </w:r>
      <w:r w:rsidRPr="005D5DDC">
        <w:rPr>
          <w:rFonts w:ascii="Consolas" w:hAnsi="Consolas" w:cs="Consolas"/>
          <w:color w:val="2B91AF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808080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5D5DDC">
        <w:rPr>
          <w:rFonts w:ascii="Consolas" w:hAnsi="Consolas" w:cs="Consolas"/>
          <w:color w:val="0000FF"/>
          <w:sz w:val="24"/>
          <w:szCs w:val="24"/>
        </w:rPr>
        <w:t>doubl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808080"/>
          <w:sz w:val="24"/>
          <w:szCs w:val="24"/>
        </w:rPr>
        <w:t>alpha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= 0.6) {</w:t>
      </w:r>
    </w:p>
    <w:p w14:paraId="43C22BA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 = 0; i &lt; 6; i++) {</w:t>
      </w:r>
    </w:p>
    <w:p w14:paraId="0B1100E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glColor4f(colors[i][0], colors[i][1], colors[i][2], </w:t>
      </w:r>
      <w:r w:rsidRPr="005D5DDC">
        <w:rPr>
          <w:rFonts w:ascii="Consolas" w:hAnsi="Consolas" w:cs="Consolas"/>
          <w:color w:val="808080"/>
          <w:sz w:val="24"/>
          <w:szCs w:val="24"/>
        </w:rPr>
        <w:t>alpha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265B8A76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5D5DDC">
        <w:rPr>
          <w:rFonts w:ascii="Consolas" w:hAnsi="Consolas" w:cs="Consolas"/>
          <w:color w:val="6F008A"/>
          <w:sz w:val="24"/>
          <w:szCs w:val="24"/>
        </w:rPr>
        <w:t>GL_POLYGON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20DB98B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fo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j = 0; j &lt; 4; j++) {</w:t>
      </w:r>
    </w:p>
    <w:p w14:paraId="237ED27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glVertex3d(</w:t>
      </w:r>
      <w:r w:rsidRPr="005D5DDC">
        <w:rPr>
          <w:rFonts w:ascii="Consolas" w:hAnsi="Consolas" w:cs="Consolas"/>
          <w:color w:val="808080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.faces[i].v[j].x, </w:t>
      </w:r>
      <w:r w:rsidRPr="005D5DDC">
        <w:rPr>
          <w:rFonts w:ascii="Consolas" w:hAnsi="Consolas" w:cs="Consolas"/>
          <w:color w:val="808080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.faces[i].v[j].y, </w:t>
      </w:r>
      <w:r w:rsidRPr="005D5DDC">
        <w:rPr>
          <w:rFonts w:ascii="Consolas" w:hAnsi="Consolas" w:cs="Consolas"/>
          <w:color w:val="808080"/>
          <w:sz w:val="24"/>
          <w:szCs w:val="24"/>
        </w:rPr>
        <w:t>cuboid</w:t>
      </w:r>
      <w:r w:rsidRPr="005D5DDC">
        <w:rPr>
          <w:rFonts w:ascii="Consolas" w:hAnsi="Consolas" w:cs="Consolas"/>
          <w:color w:val="000000"/>
          <w:sz w:val="24"/>
          <w:szCs w:val="24"/>
        </w:rPr>
        <w:t>.faces[i].v</w:t>
      </w:r>
    </w:p>
    <w:p w14:paraId="535CF03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[j].z);</w:t>
      </w:r>
    </w:p>
    <w:p w14:paraId="2F78C87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47AF96E9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363D310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648E9ED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</w:p>
    <w:p w14:paraId="4E70EBB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void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myDisplay() {</w:t>
      </w:r>
    </w:p>
    <w:p w14:paraId="5D0F68C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Clear(</w:t>
      </w:r>
      <w:r w:rsidRPr="005D5DDC">
        <w:rPr>
          <w:rFonts w:ascii="Consolas" w:hAnsi="Consolas" w:cs="Consolas"/>
          <w:color w:val="6F008A"/>
          <w:sz w:val="24"/>
          <w:szCs w:val="24"/>
        </w:rPr>
        <w:t>GL_COLOR_BUFFER_BI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5D5DDC">
        <w:rPr>
          <w:rFonts w:ascii="Consolas" w:hAnsi="Consolas" w:cs="Consolas"/>
          <w:color w:val="6F008A"/>
          <w:sz w:val="24"/>
          <w:szCs w:val="24"/>
        </w:rPr>
        <w:t>GL_DEPTH_BUFFER_BIT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333374F5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Color4f(0, 0, 0, 1);</w:t>
      </w:r>
    </w:p>
    <w:p w14:paraId="581AAC9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5D5DDC">
        <w:rPr>
          <w:rFonts w:ascii="Consolas" w:hAnsi="Consolas" w:cs="Consolas"/>
          <w:color w:val="6F008A"/>
          <w:sz w:val="24"/>
          <w:szCs w:val="24"/>
        </w:rPr>
        <w:t>GL_LINES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125C625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Vertex3d(300, 0, 0);</w:t>
      </w:r>
    </w:p>
    <w:p w14:paraId="7D36827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Vertex3d(-300, 0, 0);</w:t>
      </w:r>
    </w:p>
    <w:p w14:paraId="2F390D84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3AC8509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5D5DDC">
        <w:rPr>
          <w:rFonts w:ascii="Consolas" w:hAnsi="Consolas" w:cs="Consolas"/>
          <w:color w:val="6F008A"/>
          <w:sz w:val="24"/>
          <w:szCs w:val="24"/>
        </w:rPr>
        <w:t>GL_LINES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31C9010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Vertex3d(0, 300, 0);</w:t>
      </w:r>
    </w:p>
    <w:p w14:paraId="07387422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Vertex3d(0, -300, 0);</w:t>
      </w:r>
    </w:p>
    <w:p w14:paraId="1BCBFDF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7BDBB13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5D5DDC">
        <w:rPr>
          <w:rFonts w:ascii="Consolas" w:hAnsi="Consolas" w:cs="Consolas"/>
          <w:color w:val="6F008A"/>
          <w:sz w:val="24"/>
          <w:szCs w:val="24"/>
        </w:rPr>
        <w:t>GL_LINES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362B8BA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Vertex3d(0, 0, 300);</w:t>
      </w:r>
    </w:p>
    <w:p w14:paraId="3F99C13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Vertex3d(0, 0, -300);</w:t>
      </w:r>
    </w:p>
    <w:p w14:paraId="08962743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036CE55F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displayCuboid(cuboid);</w:t>
      </w:r>
    </w:p>
    <w:p w14:paraId="03A8318D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</w:r>
      <w:r w:rsidRPr="005D5DDC">
        <w:rPr>
          <w:rFonts w:ascii="Consolas" w:hAnsi="Consolas" w:cs="Consolas"/>
          <w:color w:val="0000FF"/>
          <w:sz w:val="24"/>
          <w:szCs w:val="24"/>
        </w:rPr>
        <w:t>if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(tflag)displayCuboid(tcuboid, 1);</w:t>
      </w:r>
    </w:p>
    <w:p w14:paraId="66819F00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Flush();</w:t>
      </w:r>
    </w:p>
    <w:p w14:paraId="15BDA65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etTransformMatrix();</w:t>
      </w:r>
    </w:p>
    <w:p w14:paraId="27A3C55B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>}</w:t>
      </w:r>
    </w:p>
    <w:p w14:paraId="50D6F4C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main(</w:t>
      </w:r>
      <w:r w:rsidRPr="005D5DDC">
        <w:rPr>
          <w:rFonts w:ascii="Consolas" w:hAnsi="Consolas" w:cs="Consolas"/>
          <w:color w:val="0000FF"/>
          <w:sz w:val="24"/>
          <w:szCs w:val="24"/>
        </w:rPr>
        <w:t>int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D5DDC">
        <w:rPr>
          <w:rFonts w:ascii="Consolas" w:hAnsi="Consolas" w:cs="Consolas"/>
          <w:color w:val="808080"/>
          <w:sz w:val="24"/>
          <w:szCs w:val="24"/>
        </w:rPr>
        <w:t>argc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5D5DDC">
        <w:rPr>
          <w:rFonts w:ascii="Consolas" w:hAnsi="Consolas" w:cs="Consolas"/>
          <w:color w:val="0000FF"/>
          <w:sz w:val="24"/>
          <w:szCs w:val="24"/>
        </w:rPr>
        <w:t>char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** </w:t>
      </w:r>
      <w:r w:rsidRPr="005D5DDC">
        <w:rPr>
          <w:rFonts w:ascii="Consolas" w:hAnsi="Consolas" w:cs="Consolas"/>
          <w:color w:val="808080"/>
          <w:sz w:val="24"/>
          <w:szCs w:val="24"/>
        </w:rPr>
        <w:t>argv</w:t>
      </w:r>
      <w:r w:rsidRPr="005D5DDC">
        <w:rPr>
          <w:rFonts w:ascii="Consolas" w:hAnsi="Consolas" w:cs="Consolas"/>
          <w:color w:val="000000"/>
          <w:sz w:val="24"/>
          <w:szCs w:val="24"/>
        </w:rPr>
        <w:t>) {</w:t>
      </w:r>
    </w:p>
    <w:p w14:paraId="617A0D8D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 xml:space="preserve">cuboid </w:t>
      </w:r>
      <w:r w:rsidRPr="005D5DDC">
        <w:rPr>
          <w:rFonts w:ascii="Consolas" w:hAnsi="Consolas" w:cs="Consolas"/>
          <w:color w:val="008080"/>
          <w:sz w:val="24"/>
          <w:szCs w:val="24"/>
        </w:rPr>
        <w:t>=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initCuboid();</w:t>
      </w:r>
    </w:p>
    <w:p w14:paraId="2266B31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utInit(&amp;</w:t>
      </w:r>
      <w:r w:rsidRPr="005D5DDC">
        <w:rPr>
          <w:rFonts w:ascii="Consolas" w:hAnsi="Consolas" w:cs="Consolas"/>
          <w:color w:val="808080"/>
          <w:sz w:val="24"/>
          <w:szCs w:val="24"/>
        </w:rPr>
        <w:t>argc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5D5DDC">
        <w:rPr>
          <w:rFonts w:ascii="Consolas" w:hAnsi="Consolas" w:cs="Consolas"/>
          <w:color w:val="808080"/>
          <w:sz w:val="24"/>
          <w:szCs w:val="24"/>
        </w:rPr>
        <w:t>argv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58F13D2A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utInitDisplayMode(</w:t>
      </w:r>
      <w:r w:rsidRPr="005D5DDC">
        <w:rPr>
          <w:rFonts w:ascii="Consolas" w:hAnsi="Consolas" w:cs="Consolas"/>
          <w:color w:val="6F008A"/>
          <w:sz w:val="24"/>
          <w:szCs w:val="24"/>
        </w:rPr>
        <w:t>GLUT_SINGLE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5D5DDC">
        <w:rPr>
          <w:rFonts w:ascii="Consolas" w:hAnsi="Consolas" w:cs="Consolas"/>
          <w:color w:val="6F008A"/>
          <w:sz w:val="24"/>
          <w:szCs w:val="24"/>
        </w:rPr>
        <w:t>GLUT_RGB</w:t>
      </w:r>
      <w:r w:rsidRPr="005D5DDC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5D5DDC">
        <w:rPr>
          <w:rFonts w:ascii="Consolas" w:hAnsi="Consolas" w:cs="Consolas"/>
          <w:color w:val="6F008A"/>
          <w:sz w:val="24"/>
          <w:szCs w:val="24"/>
        </w:rPr>
        <w:t>GLUT_DEPTH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39C45CDC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utInitWindowSize(960, 960);</w:t>
      </w:r>
    </w:p>
    <w:p w14:paraId="3D2B2D4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utInitWindowPosition(0, 0);</w:t>
      </w:r>
    </w:p>
    <w:p w14:paraId="3C74CFF7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utCreateWindow(</w:t>
      </w:r>
      <w:r w:rsidRPr="005D5DDC">
        <w:rPr>
          <w:rFonts w:ascii="Consolas" w:hAnsi="Consolas" w:cs="Consolas"/>
          <w:color w:val="A31515"/>
          <w:sz w:val="24"/>
          <w:szCs w:val="24"/>
        </w:rPr>
        <w:t>"3D transformations"</w:t>
      </w:r>
      <w:r w:rsidRPr="005D5DDC">
        <w:rPr>
          <w:rFonts w:ascii="Consolas" w:hAnsi="Consolas" w:cs="Consolas"/>
          <w:color w:val="000000"/>
          <w:sz w:val="24"/>
          <w:szCs w:val="24"/>
        </w:rPr>
        <w:t>);</w:t>
      </w:r>
    </w:p>
    <w:p w14:paraId="685B0208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myInit();</w:t>
      </w:r>
    </w:p>
    <w:p w14:paraId="0669DBCE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disp();</w:t>
      </w:r>
    </w:p>
    <w:p w14:paraId="26221AB8" w14:textId="77777777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utDisplayFunc(myDisplay);</w:t>
      </w:r>
    </w:p>
    <w:p w14:paraId="0567D71E" w14:textId="3B3228CF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5D5DDC">
        <w:rPr>
          <w:rFonts w:ascii="Consolas" w:hAnsi="Consolas" w:cs="Consolas"/>
          <w:color w:val="000000"/>
          <w:sz w:val="24"/>
          <w:szCs w:val="24"/>
        </w:rPr>
        <w:tab/>
        <w:t>glutMainLoop();</w:t>
      </w:r>
    </w:p>
    <w:p w14:paraId="68321E84" w14:textId="3D630FE3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>}</w:t>
      </w:r>
    </w:p>
    <w:p w14:paraId="2F070DEA" w14:textId="23EA36D8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puts:</w:t>
      </w:r>
    </w:p>
    <w:p w14:paraId="6B46C61F" w14:textId="6F6CE081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39A2A45" wp14:editId="24A8D016">
            <wp:extent cx="2543175" cy="43529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DB644" w14:textId="28CFC20C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BDFD5B9" wp14:editId="72D9CE64">
            <wp:extent cx="3869704" cy="39147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827" cy="3914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4199B" w14:textId="338D14DD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</w:p>
    <w:p w14:paraId="424B3DE0" w14:textId="5B9199E8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0B330BD2" wp14:editId="10EC3255">
            <wp:extent cx="3876675" cy="394762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30" cy="394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A49D2" w14:textId="77777777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</w:p>
    <w:p w14:paraId="46663874" w14:textId="2B499E50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3E80D76A" wp14:editId="519AA5B8">
            <wp:extent cx="2952750" cy="3705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AEA22" w14:textId="5A70EB9D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</w:p>
    <w:p w14:paraId="390BDF0C" w14:textId="17789040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</w:p>
    <w:p w14:paraId="0742A645" w14:textId="6929A076" w:rsidR="005D5DDC" w:rsidRDefault="005D5DDC" w:rsidP="005D5DDC">
      <w:pPr>
        <w:autoSpaceDE w:val="0"/>
        <w:autoSpaceDN w:val="0"/>
        <w:adjustRightInd w:val="0"/>
        <w:spacing w:after="0" w:line="240" w:lineRule="auto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7AF7055F" wp14:editId="2B1A4EB1">
            <wp:extent cx="4544306" cy="4657725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345" cy="465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73B77" w14:textId="5588F35B" w:rsidR="005D5DDC" w:rsidRPr="005D5DDC" w:rsidRDefault="005D5DDC" w:rsidP="005D5D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30457BD7" w14:textId="7B49042D" w:rsidR="005D5DDC" w:rsidRDefault="005D5DDC" w:rsidP="005D5DDC">
      <w:pPr>
        <w:rPr>
          <w:b/>
          <w:bCs/>
          <w:sz w:val="28"/>
          <w:szCs w:val="28"/>
        </w:rPr>
      </w:pPr>
    </w:p>
    <w:p w14:paraId="3D73AB15" w14:textId="77777777" w:rsidR="005D5DDC" w:rsidRDefault="005D5DDC"/>
    <w:sectPr w:rsidR="005D5D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NDOzMDe3MDY3MzRT0lEKTi0uzszPAykwqgUAWaU9LCwAAAA="/>
  </w:docVars>
  <w:rsids>
    <w:rsidRoot w:val="005D5DDC"/>
    <w:rsid w:val="00200265"/>
    <w:rsid w:val="005D5DDC"/>
    <w:rsid w:val="00E61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87067"/>
  <w15:chartTrackingRefBased/>
  <w15:docId w15:val="{14481C95-E821-49A6-A3D8-2A88AEFC3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D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680</Words>
  <Characters>3879</Characters>
  <Application>Microsoft Office Word</Application>
  <DocSecurity>0</DocSecurity>
  <Lines>32</Lines>
  <Paragraphs>9</Paragraphs>
  <ScaleCrop>false</ScaleCrop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2</cp:revision>
  <dcterms:created xsi:type="dcterms:W3CDTF">2021-10-27T08:24:00Z</dcterms:created>
  <dcterms:modified xsi:type="dcterms:W3CDTF">2021-10-31T09:36:00Z</dcterms:modified>
</cp:coreProperties>
</file>